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1637" w14:textId="77777777" w:rsidR="00055AF7" w:rsidRPr="00195508" w:rsidRDefault="00055AF7" w:rsidP="00055AF7">
      <w:pPr>
        <w:spacing w:after="200" w:line="276" w:lineRule="auto"/>
        <w:jc w:val="both"/>
        <w:rPr>
          <w:rStyle w:val="Naslovknjige"/>
          <w:rFonts w:eastAsia="Times New Roman" w:cs="Arial"/>
          <w:b w:val="0"/>
          <w:bCs w:val="0"/>
          <w:color w:val="000000"/>
          <w:shd w:val="clear" w:color="auto" w:fill="FFFFFF"/>
          <w:lang w:val="sl-SI" w:eastAsia="en-GB"/>
        </w:rPr>
      </w:pPr>
      <w:bookmarkStart w:id="0" w:name="_Toc171323256"/>
      <w:bookmarkStart w:id="1" w:name="_Hlk169094341"/>
      <w:proofErr w:type="spellStart"/>
      <w:r w:rsidRPr="00246024">
        <w:rPr>
          <w:rStyle w:val="Naslovknjige"/>
          <w:lang w:val="it-IT"/>
        </w:rPr>
        <w:t>Obrazec</w:t>
      </w:r>
      <w:proofErr w:type="spellEnd"/>
      <w:r w:rsidRPr="00246024">
        <w:rPr>
          <w:rStyle w:val="Naslovknjige"/>
          <w:lang w:val="it-IT"/>
        </w:rPr>
        <w:t xml:space="preserve"> za </w:t>
      </w:r>
      <w:proofErr w:type="spellStart"/>
      <w:r w:rsidRPr="00246024">
        <w:rPr>
          <w:rStyle w:val="Naslovknjige"/>
          <w:lang w:val="it-IT"/>
        </w:rPr>
        <w:t>prijavo</w:t>
      </w:r>
      <w:proofErr w:type="spellEnd"/>
      <w:r w:rsidRPr="00246024">
        <w:rPr>
          <w:rStyle w:val="Naslovknjige"/>
          <w:lang w:val="it-IT"/>
        </w:rPr>
        <w:t xml:space="preserve"> </w:t>
      </w:r>
      <w:proofErr w:type="spellStart"/>
      <w:r w:rsidRPr="00246024">
        <w:rPr>
          <w:rStyle w:val="Naslovknjige"/>
          <w:lang w:val="it-IT"/>
        </w:rPr>
        <w:t>ekipe</w:t>
      </w:r>
      <w:bookmarkEnd w:id="0"/>
      <w:proofErr w:type="spellEnd"/>
    </w:p>
    <w:p w14:paraId="666AF2AD" w14:textId="77777777" w:rsidR="00055AF7" w:rsidRPr="00C607C5" w:rsidRDefault="00055AF7" w:rsidP="00055AF7">
      <w:r>
        <w:t>Splošne informacije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2048"/>
        <w:gridCol w:w="3507"/>
        <w:gridCol w:w="3507"/>
      </w:tblGrid>
      <w:tr w:rsidR="00055AF7" w:rsidRPr="00C607C5" w14:paraId="4897C99B" w14:textId="77777777" w:rsidTr="008C2258">
        <w:tc>
          <w:tcPr>
            <w:tcW w:w="1130" w:type="pct"/>
          </w:tcPr>
          <w:p w14:paraId="2FECC79E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ekipe</w:t>
            </w:r>
          </w:p>
        </w:tc>
        <w:tc>
          <w:tcPr>
            <w:tcW w:w="3870" w:type="pct"/>
            <w:gridSpan w:val="2"/>
          </w:tcPr>
          <w:p w14:paraId="29B2BA0A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>Navedite edinstveno ime za svojo ekipo.</w:t>
            </w:r>
            <w:r w:rsidRPr="00C607C5">
              <w:rPr>
                <w:sz w:val="20"/>
                <w:szCs w:val="20"/>
              </w:rPr>
              <w:t>.</w:t>
            </w:r>
          </w:p>
        </w:tc>
      </w:tr>
      <w:tr w:rsidR="00055AF7" w:rsidRPr="00C607C5" w14:paraId="53BD0FB3" w14:textId="77777777" w:rsidTr="008C2258">
        <w:trPr>
          <w:trHeight w:val="425"/>
        </w:trPr>
        <w:tc>
          <w:tcPr>
            <w:tcW w:w="1130" w:type="pct"/>
            <w:vMerge w:val="restart"/>
          </w:tcPr>
          <w:p w14:paraId="021E0D17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dja ekipe</w:t>
            </w:r>
          </w:p>
        </w:tc>
        <w:tc>
          <w:tcPr>
            <w:tcW w:w="1935" w:type="pct"/>
          </w:tcPr>
          <w:p w14:paraId="55E8CD4C" w14:textId="2B5AF23C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Gašper Furlan</w:t>
            </w:r>
          </w:p>
        </w:tc>
        <w:tc>
          <w:tcPr>
            <w:tcW w:w="1935" w:type="pct"/>
          </w:tcPr>
          <w:p w14:paraId="5F18C150" w14:textId="0B1A0197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furlan.gasper@gmail.com</w:t>
            </w:r>
          </w:p>
        </w:tc>
      </w:tr>
      <w:tr w:rsidR="00055AF7" w:rsidRPr="00C607C5" w14:paraId="37317D30" w14:textId="77777777" w:rsidTr="008C2258">
        <w:trPr>
          <w:trHeight w:val="424"/>
        </w:trPr>
        <w:tc>
          <w:tcPr>
            <w:tcW w:w="1130" w:type="pct"/>
            <w:vMerge/>
          </w:tcPr>
          <w:p w14:paraId="1710269D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61A60DAE" w14:textId="1F5F826D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Gimnazija in </w:t>
            </w:r>
            <w:proofErr w:type="spellStart"/>
            <w:r w:rsidR="00860D55">
              <w:rPr>
                <w:sz w:val="20"/>
                <w:szCs w:val="20"/>
              </w:rPr>
              <w:t>zdravestvena</w:t>
            </w:r>
            <w:proofErr w:type="spellEnd"/>
            <w:r w:rsidR="00860D55">
              <w:rPr>
                <w:sz w:val="20"/>
                <w:szCs w:val="20"/>
              </w:rPr>
              <w:t xml:space="preserve"> šola NG</w:t>
            </w:r>
          </w:p>
        </w:tc>
        <w:tc>
          <w:tcPr>
            <w:tcW w:w="1935" w:type="pct"/>
          </w:tcPr>
          <w:p w14:paraId="3A67B257" w14:textId="54D28832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Tehniška gimnazija</w:t>
            </w:r>
          </w:p>
        </w:tc>
      </w:tr>
      <w:tr w:rsidR="00055AF7" w:rsidRPr="00C607C5" w14:paraId="41EC12D4" w14:textId="77777777" w:rsidTr="008C2258">
        <w:tc>
          <w:tcPr>
            <w:tcW w:w="1130" w:type="pct"/>
          </w:tcPr>
          <w:p w14:paraId="009C5C27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i ekipe</w:t>
            </w:r>
          </w:p>
        </w:tc>
        <w:tc>
          <w:tcPr>
            <w:tcW w:w="3870" w:type="pct"/>
            <w:gridSpan w:val="2"/>
          </w:tcPr>
          <w:p w14:paraId="0988031D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7F3B1A2D" w14:textId="77777777" w:rsidTr="008C2258">
        <w:trPr>
          <w:trHeight w:val="536"/>
        </w:trPr>
        <w:tc>
          <w:tcPr>
            <w:tcW w:w="1130" w:type="pct"/>
            <w:vMerge w:val="restart"/>
          </w:tcPr>
          <w:p w14:paraId="189B2333" w14:textId="77777777" w:rsidR="00055AF7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</w:t>
            </w:r>
            <w:r w:rsidRPr="00C607C5">
              <w:rPr>
                <w:sz w:val="20"/>
                <w:szCs w:val="20"/>
              </w:rPr>
              <w:t xml:space="preserve"> 1</w:t>
            </w:r>
          </w:p>
          <w:p w14:paraId="12A224F6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18"/>
                <w:szCs w:val="18"/>
              </w:rPr>
              <w:t>Vloga (npr. vodja raziskav, vodja razvoja itd.*):</w:t>
            </w:r>
            <w:r w:rsidRPr="00C607C5">
              <w:rPr>
                <w:sz w:val="18"/>
                <w:szCs w:val="18"/>
              </w:rPr>
              <w:br/>
            </w:r>
          </w:p>
        </w:tc>
        <w:tc>
          <w:tcPr>
            <w:tcW w:w="1935" w:type="pct"/>
          </w:tcPr>
          <w:p w14:paraId="7170A524" w14:textId="234E7AEE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Jurij Mavri</w:t>
            </w:r>
          </w:p>
        </w:tc>
        <w:tc>
          <w:tcPr>
            <w:tcW w:w="1935" w:type="pct"/>
          </w:tcPr>
          <w:p w14:paraId="097C43A1" w14:textId="05CE400C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jurij.mavri6@gmail.com</w:t>
            </w:r>
          </w:p>
        </w:tc>
      </w:tr>
      <w:tr w:rsidR="00055AF7" w:rsidRPr="00C607C5" w14:paraId="601C247A" w14:textId="77777777" w:rsidTr="008C2258">
        <w:trPr>
          <w:trHeight w:val="535"/>
        </w:trPr>
        <w:tc>
          <w:tcPr>
            <w:tcW w:w="1130" w:type="pct"/>
            <w:vMerge/>
          </w:tcPr>
          <w:p w14:paraId="19683460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4DADFC73" w14:textId="418AFB4E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</w:t>
            </w:r>
            <w:r w:rsidR="00860D55">
              <w:rPr>
                <w:sz w:val="20"/>
                <w:szCs w:val="20"/>
              </w:rPr>
              <w:t xml:space="preserve">Gimnazija in </w:t>
            </w:r>
            <w:proofErr w:type="spellStart"/>
            <w:r w:rsidR="00860D55">
              <w:rPr>
                <w:sz w:val="20"/>
                <w:szCs w:val="20"/>
              </w:rPr>
              <w:t>zdravestvena</w:t>
            </w:r>
            <w:proofErr w:type="spellEnd"/>
            <w:r w:rsidR="00860D55">
              <w:rPr>
                <w:sz w:val="20"/>
                <w:szCs w:val="20"/>
              </w:rPr>
              <w:t xml:space="preserve"> šola NG</w:t>
            </w:r>
          </w:p>
        </w:tc>
        <w:tc>
          <w:tcPr>
            <w:tcW w:w="1935" w:type="pct"/>
          </w:tcPr>
          <w:p w14:paraId="26BA9CBF" w14:textId="09C97FA5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</w:t>
            </w:r>
            <w:r w:rsidR="00860D55">
              <w:rPr>
                <w:sz w:val="20"/>
                <w:szCs w:val="20"/>
              </w:rPr>
              <w:t>Tehniška gimnazija</w:t>
            </w:r>
          </w:p>
        </w:tc>
      </w:tr>
      <w:tr w:rsidR="00055AF7" w:rsidRPr="00C607C5" w14:paraId="362E66B6" w14:textId="77777777" w:rsidTr="008C2258">
        <w:trPr>
          <w:trHeight w:val="536"/>
        </w:trPr>
        <w:tc>
          <w:tcPr>
            <w:tcW w:w="1130" w:type="pct"/>
            <w:vMerge w:val="restart"/>
          </w:tcPr>
          <w:p w14:paraId="32B03509" w14:textId="77777777" w:rsidR="00055AF7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</w:t>
            </w:r>
            <w:r w:rsidRPr="00C607C5">
              <w:rPr>
                <w:sz w:val="20"/>
                <w:szCs w:val="20"/>
              </w:rPr>
              <w:t xml:space="preserve"> 2</w:t>
            </w:r>
          </w:p>
          <w:p w14:paraId="2CEF7682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log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79A223B4" w14:textId="2BA9F27A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Erazem Barber Rojc</w:t>
            </w:r>
          </w:p>
        </w:tc>
        <w:tc>
          <w:tcPr>
            <w:tcW w:w="1935" w:type="pct"/>
          </w:tcPr>
          <w:p w14:paraId="5C409F5C" w14:textId="4CE79958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erazem.b.r@gmail.com</w:t>
            </w:r>
          </w:p>
        </w:tc>
      </w:tr>
      <w:tr w:rsidR="00055AF7" w:rsidRPr="00C607C5" w14:paraId="60FFCC9C" w14:textId="77777777" w:rsidTr="008C2258">
        <w:trPr>
          <w:trHeight w:val="535"/>
        </w:trPr>
        <w:tc>
          <w:tcPr>
            <w:tcW w:w="1130" w:type="pct"/>
            <w:vMerge/>
          </w:tcPr>
          <w:p w14:paraId="2D27293D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5265C9D3" w14:textId="6BB45E5D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</w:t>
            </w:r>
            <w:r w:rsidR="00860D55">
              <w:rPr>
                <w:sz w:val="20"/>
                <w:szCs w:val="20"/>
              </w:rPr>
              <w:t xml:space="preserve">Gimnazija in </w:t>
            </w:r>
            <w:proofErr w:type="spellStart"/>
            <w:r w:rsidR="00860D55">
              <w:rPr>
                <w:sz w:val="20"/>
                <w:szCs w:val="20"/>
              </w:rPr>
              <w:t>zdravestvena</w:t>
            </w:r>
            <w:proofErr w:type="spellEnd"/>
            <w:r w:rsidR="00860D55">
              <w:rPr>
                <w:sz w:val="20"/>
                <w:szCs w:val="20"/>
              </w:rPr>
              <w:t xml:space="preserve"> šola NG</w:t>
            </w:r>
          </w:p>
        </w:tc>
        <w:tc>
          <w:tcPr>
            <w:tcW w:w="1935" w:type="pct"/>
          </w:tcPr>
          <w:p w14:paraId="25FC7421" w14:textId="36D8A1B1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</w:t>
            </w:r>
            <w:r w:rsidR="00860D55">
              <w:rPr>
                <w:sz w:val="20"/>
                <w:szCs w:val="20"/>
              </w:rPr>
              <w:t>Tehniška gimnazija</w:t>
            </w:r>
          </w:p>
        </w:tc>
      </w:tr>
      <w:tr w:rsidR="00055AF7" w:rsidRPr="00C607C5" w14:paraId="08C5D63F" w14:textId="77777777" w:rsidTr="008C2258">
        <w:trPr>
          <w:trHeight w:val="536"/>
        </w:trPr>
        <w:tc>
          <w:tcPr>
            <w:tcW w:w="1130" w:type="pct"/>
            <w:vMerge w:val="restart"/>
          </w:tcPr>
          <w:p w14:paraId="50596678" w14:textId="77777777" w:rsidR="00055AF7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</w:t>
            </w:r>
            <w:r w:rsidRPr="00C607C5">
              <w:rPr>
                <w:sz w:val="20"/>
                <w:szCs w:val="20"/>
              </w:rPr>
              <w:t xml:space="preserve"> 3</w:t>
            </w:r>
          </w:p>
          <w:p w14:paraId="10BCF5B8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log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3C2B4B71" w14:textId="4B5433A2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</w:t>
            </w:r>
            <w:r w:rsidR="00860D55">
              <w:rPr>
                <w:sz w:val="20"/>
                <w:szCs w:val="20"/>
              </w:rPr>
              <w:t>Nik Pečenko</w:t>
            </w:r>
          </w:p>
        </w:tc>
        <w:tc>
          <w:tcPr>
            <w:tcW w:w="1935" w:type="pct"/>
          </w:tcPr>
          <w:p w14:paraId="63F9FF59" w14:textId="2DBCFEB0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</w:t>
            </w:r>
            <w:hyperlink r:id="rId7" w:history="1">
              <w:r w:rsidR="00860D55" w:rsidRPr="00340D4F">
                <w:rPr>
                  <w:rStyle w:val="Hiperpovezava"/>
                  <w:sz w:val="20"/>
                  <w:szCs w:val="20"/>
                </w:rPr>
                <w:t>nik.pbranik@gmail.com</w:t>
              </w:r>
            </w:hyperlink>
          </w:p>
        </w:tc>
      </w:tr>
      <w:tr w:rsidR="00055AF7" w:rsidRPr="00C607C5" w14:paraId="0D0EE7C0" w14:textId="77777777" w:rsidTr="008C2258">
        <w:trPr>
          <w:trHeight w:val="535"/>
        </w:trPr>
        <w:tc>
          <w:tcPr>
            <w:tcW w:w="1130" w:type="pct"/>
            <w:vMerge/>
          </w:tcPr>
          <w:p w14:paraId="28B8EB5B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5929CBF0" w14:textId="4FB899D0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</w:t>
            </w:r>
            <w:r w:rsidR="00860D55">
              <w:rPr>
                <w:sz w:val="20"/>
                <w:szCs w:val="20"/>
              </w:rPr>
              <w:t xml:space="preserve">Gimnazija in </w:t>
            </w:r>
            <w:proofErr w:type="spellStart"/>
            <w:r w:rsidR="00860D55">
              <w:rPr>
                <w:sz w:val="20"/>
                <w:szCs w:val="20"/>
              </w:rPr>
              <w:t>zdravestvena</w:t>
            </w:r>
            <w:proofErr w:type="spellEnd"/>
            <w:r w:rsidR="00860D55">
              <w:rPr>
                <w:sz w:val="20"/>
                <w:szCs w:val="20"/>
              </w:rPr>
              <w:t xml:space="preserve"> šola NG</w:t>
            </w:r>
          </w:p>
        </w:tc>
        <w:tc>
          <w:tcPr>
            <w:tcW w:w="1935" w:type="pct"/>
          </w:tcPr>
          <w:p w14:paraId="338193C6" w14:textId="6FD29164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  <w:r w:rsidR="00860D55">
              <w:rPr>
                <w:sz w:val="20"/>
                <w:szCs w:val="20"/>
              </w:rPr>
              <w:t xml:space="preserve"> </w:t>
            </w:r>
            <w:r w:rsidR="00860D55">
              <w:rPr>
                <w:sz w:val="20"/>
                <w:szCs w:val="20"/>
              </w:rPr>
              <w:t>Tehniška gimnazija</w:t>
            </w:r>
          </w:p>
        </w:tc>
      </w:tr>
      <w:tr w:rsidR="00055AF7" w:rsidRPr="00C607C5" w14:paraId="6A3050A6" w14:textId="77777777" w:rsidTr="008C2258">
        <w:trPr>
          <w:trHeight w:val="536"/>
        </w:trPr>
        <w:tc>
          <w:tcPr>
            <w:tcW w:w="1130" w:type="pct"/>
            <w:vMerge w:val="restart"/>
          </w:tcPr>
          <w:p w14:paraId="0FDD7BE8" w14:textId="77777777" w:rsidR="00055AF7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</w:t>
            </w:r>
            <w:r w:rsidRPr="00C607C5">
              <w:rPr>
                <w:sz w:val="20"/>
                <w:szCs w:val="20"/>
              </w:rPr>
              <w:t xml:space="preserve"> 4</w:t>
            </w:r>
          </w:p>
          <w:p w14:paraId="3EE72DE0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log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45D7C5DD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01CE80D0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641E6172" w14:textId="77777777" w:rsidTr="008C2258">
        <w:trPr>
          <w:trHeight w:val="535"/>
        </w:trPr>
        <w:tc>
          <w:tcPr>
            <w:tcW w:w="1130" w:type="pct"/>
            <w:vMerge/>
          </w:tcPr>
          <w:p w14:paraId="5A92ED23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51A039B8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0AD3382A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</w:p>
        </w:tc>
      </w:tr>
    </w:tbl>
    <w:p w14:paraId="7C8D4979" w14:textId="77777777" w:rsidR="00055AF7" w:rsidRDefault="00055AF7" w:rsidP="00055AF7"/>
    <w:p w14:paraId="534898D9" w14:textId="77777777" w:rsidR="00055AF7" w:rsidRPr="00C607C5" w:rsidRDefault="00055AF7" w:rsidP="00055AF7">
      <w:r>
        <w:t>Izbrani izziv</w:t>
      </w:r>
    </w:p>
    <w:p w14:paraId="231C9A45" w14:textId="77777777" w:rsidR="00055AF7" w:rsidRPr="00C607C5" w:rsidRDefault="00055AF7" w:rsidP="00055AF7">
      <w:pPr>
        <w:spacing w:after="0"/>
        <w:rPr>
          <w:sz w:val="20"/>
          <w:szCs w:val="20"/>
        </w:rPr>
      </w:pPr>
      <w:r w:rsidRPr="00CB452E">
        <w:rPr>
          <w:sz w:val="20"/>
          <w:szCs w:val="20"/>
        </w:rPr>
        <w:t>Navedite, kateri izziv je vaša ekipa izbrala za delo.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888"/>
        <w:gridCol w:w="3261"/>
        <w:gridCol w:w="4913"/>
      </w:tblGrid>
      <w:tr w:rsidR="00055AF7" w:rsidRPr="00C607C5" w14:paraId="54F2E6D5" w14:textId="77777777" w:rsidTr="008C2258">
        <w:sdt>
          <w:sdtPr>
            <w:rPr>
              <w:sz w:val="20"/>
              <w:szCs w:val="20"/>
            </w:rPr>
            <w:id w:val="599154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0" w:type="pct"/>
              </w:tcPr>
              <w:p w14:paraId="1B570FF3" w14:textId="77777777" w:rsidR="00055AF7" w:rsidRPr="00C607C5" w:rsidRDefault="00055AF7" w:rsidP="008C2258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99" w:type="pct"/>
          </w:tcPr>
          <w:p w14:paraId="760BB0AB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ziv</w:t>
            </w:r>
            <w:r w:rsidRPr="00C607C5">
              <w:rPr>
                <w:sz w:val="20"/>
                <w:szCs w:val="20"/>
              </w:rPr>
              <w:t xml:space="preserve"> 1:</w:t>
            </w:r>
          </w:p>
        </w:tc>
        <w:tc>
          <w:tcPr>
            <w:tcW w:w="2711" w:type="pct"/>
          </w:tcPr>
          <w:p w14:paraId="398596B1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695DBCE4" w14:textId="77777777" w:rsidTr="008C2258">
        <w:sdt>
          <w:sdtPr>
            <w:rPr>
              <w:sz w:val="20"/>
              <w:szCs w:val="20"/>
            </w:rPr>
            <w:id w:val="161286337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0" w:type="pct"/>
              </w:tcPr>
              <w:p w14:paraId="058E4DC1" w14:textId="0C7373D0" w:rsidR="00055AF7" w:rsidRPr="00C607C5" w:rsidRDefault="00860D55" w:rsidP="008C2258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1799" w:type="pct"/>
          </w:tcPr>
          <w:p w14:paraId="3F498675" w14:textId="6C7B0CA8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ziv</w:t>
            </w:r>
            <w:r w:rsidRPr="00C607C5">
              <w:rPr>
                <w:sz w:val="20"/>
                <w:szCs w:val="20"/>
              </w:rPr>
              <w:t xml:space="preserve"> 2:</w:t>
            </w:r>
            <w:r w:rsidR="00860D55">
              <w:rPr>
                <w:sz w:val="20"/>
                <w:szCs w:val="20"/>
              </w:rPr>
              <w:t xml:space="preserve"> Izmenjava koles</w:t>
            </w:r>
          </w:p>
        </w:tc>
        <w:tc>
          <w:tcPr>
            <w:tcW w:w="2711" w:type="pct"/>
          </w:tcPr>
          <w:p w14:paraId="02B809D4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2543F60C" w14:textId="77777777" w:rsidTr="008C2258">
        <w:sdt>
          <w:sdtPr>
            <w:rPr>
              <w:sz w:val="20"/>
              <w:szCs w:val="20"/>
            </w:rPr>
            <w:id w:val="-1610343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0" w:type="pct"/>
              </w:tcPr>
              <w:p w14:paraId="4C245D7B" w14:textId="77777777" w:rsidR="00055AF7" w:rsidRPr="00C607C5" w:rsidRDefault="00055AF7" w:rsidP="008C2258">
                <w:pPr>
                  <w:rPr>
                    <w:sz w:val="20"/>
                    <w:szCs w:val="20"/>
                  </w:rPr>
                </w:pPr>
                <w:r w:rsidRPr="00C607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99" w:type="pct"/>
          </w:tcPr>
          <w:p w14:paraId="2A2322AF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ziv</w:t>
            </w:r>
            <w:r w:rsidRPr="00C607C5">
              <w:rPr>
                <w:sz w:val="20"/>
                <w:szCs w:val="20"/>
              </w:rPr>
              <w:t xml:space="preserve"> 3:</w:t>
            </w:r>
          </w:p>
        </w:tc>
        <w:tc>
          <w:tcPr>
            <w:tcW w:w="2711" w:type="pct"/>
          </w:tcPr>
          <w:p w14:paraId="20F655BD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43AA81B4" w14:textId="77777777" w:rsidTr="008C2258">
        <w:sdt>
          <w:sdtPr>
            <w:rPr>
              <w:sz w:val="20"/>
              <w:szCs w:val="20"/>
            </w:rPr>
            <w:id w:val="-2121975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0" w:type="pct"/>
              </w:tcPr>
              <w:p w14:paraId="3B4301A7" w14:textId="77777777" w:rsidR="00055AF7" w:rsidRPr="00C607C5" w:rsidRDefault="00055AF7" w:rsidP="008C2258">
                <w:pPr>
                  <w:rPr>
                    <w:sz w:val="20"/>
                    <w:szCs w:val="20"/>
                  </w:rPr>
                </w:pPr>
                <w:r w:rsidRPr="00C607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99" w:type="pct"/>
          </w:tcPr>
          <w:p w14:paraId="14A32E99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ziv</w:t>
            </w:r>
            <w:r w:rsidRPr="00C607C5">
              <w:rPr>
                <w:sz w:val="20"/>
                <w:szCs w:val="20"/>
              </w:rPr>
              <w:t xml:space="preserve"> 4:</w:t>
            </w:r>
          </w:p>
        </w:tc>
        <w:tc>
          <w:tcPr>
            <w:tcW w:w="2711" w:type="pct"/>
          </w:tcPr>
          <w:p w14:paraId="533F6FA2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607C5">
              <w:rPr>
                <w:sz w:val="20"/>
                <w:szCs w:val="20"/>
              </w:rPr>
              <w:t>…</w:t>
            </w:r>
          </w:p>
        </w:tc>
      </w:tr>
    </w:tbl>
    <w:p w14:paraId="7F3EA6C9" w14:textId="77777777" w:rsidR="00055AF7" w:rsidRDefault="00055AF7" w:rsidP="00055AF7"/>
    <w:p w14:paraId="21916967" w14:textId="77777777" w:rsidR="00055AF7" w:rsidRPr="00C607C5" w:rsidRDefault="00055AF7" w:rsidP="00055AF7">
      <w:r w:rsidRPr="00CB452E">
        <w:t>Dogovor o sodelovanju z ekipo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2940"/>
        <w:gridCol w:w="6122"/>
      </w:tblGrid>
      <w:tr w:rsidR="00055AF7" w:rsidRPr="00C607C5" w14:paraId="251FEB60" w14:textId="77777777" w:rsidTr="008C2258">
        <w:tc>
          <w:tcPr>
            <w:tcW w:w="5000" w:type="pct"/>
            <w:gridSpan w:val="2"/>
          </w:tcPr>
          <w:p w14:paraId="62855BF9" w14:textId="77777777" w:rsidR="00055AF7" w:rsidRPr="00CB452E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lastRenderedPageBreak/>
              <w:t xml:space="preserve">Skupinsko sodelovanje: </w:t>
            </w:r>
          </w:p>
          <w:p w14:paraId="31264B35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>Strinjamo se, da bomo delali skupaj in pri tem upoštevali prednosti in poglede vsakega člana.</w:t>
            </w:r>
          </w:p>
        </w:tc>
      </w:tr>
      <w:tr w:rsidR="00055AF7" w:rsidRPr="00C607C5" w14:paraId="413FBAEF" w14:textId="77777777" w:rsidTr="008C2258">
        <w:tc>
          <w:tcPr>
            <w:tcW w:w="5000" w:type="pct"/>
            <w:gridSpan w:val="2"/>
          </w:tcPr>
          <w:p w14:paraId="5495816A" w14:textId="77777777" w:rsidR="00055AF7" w:rsidRPr="00CB452E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 xml:space="preserve">Mentorstvo in vodenje: </w:t>
            </w:r>
          </w:p>
          <w:p w14:paraId="06929A8D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>Strinjamo se, da nas bosta ves čas projekta usmerjala imenovani učitelj in strokovnjak iz podjetja.</w:t>
            </w:r>
          </w:p>
        </w:tc>
      </w:tr>
      <w:tr w:rsidR="00055AF7" w:rsidRPr="00C607C5" w14:paraId="1363C544" w14:textId="77777777" w:rsidTr="008C2258">
        <w:tc>
          <w:tcPr>
            <w:tcW w:w="1622" w:type="pct"/>
          </w:tcPr>
          <w:p w14:paraId="44F34701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3F0230">
              <w:t>Učitelj:</w:t>
            </w:r>
          </w:p>
        </w:tc>
        <w:tc>
          <w:tcPr>
            <w:tcW w:w="3378" w:type="pct"/>
          </w:tcPr>
          <w:p w14:paraId="43F7C595" w14:textId="4BEAC068" w:rsidR="00055AF7" w:rsidRPr="00C607C5" w:rsidRDefault="00860D55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rbara </w:t>
            </w:r>
            <w:proofErr w:type="spellStart"/>
            <w:r>
              <w:rPr>
                <w:sz w:val="20"/>
                <w:szCs w:val="20"/>
              </w:rPr>
              <w:t>Pušnar</w:t>
            </w:r>
            <w:proofErr w:type="spellEnd"/>
          </w:p>
        </w:tc>
      </w:tr>
      <w:tr w:rsidR="00055AF7" w:rsidRPr="00C607C5" w14:paraId="3FC4078D" w14:textId="77777777" w:rsidTr="008C2258">
        <w:tc>
          <w:tcPr>
            <w:tcW w:w="1622" w:type="pct"/>
          </w:tcPr>
          <w:p w14:paraId="759376E6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3F0230">
              <w:t xml:space="preserve">Strokovnjak podjetja: </w:t>
            </w:r>
          </w:p>
        </w:tc>
        <w:tc>
          <w:tcPr>
            <w:tcW w:w="3378" w:type="pct"/>
          </w:tcPr>
          <w:p w14:paraId="35455469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58AD8BA4" w14:textId="77777777" w:rsidTr="008C2258">
        <w:tc>
          <w:tcPr>
            <w:tcW w:w="1622" w:type="pct"/>
          </w:tcPr>
          <w:p w14:paraId="5E628A08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3F0230">
              <w:t>Vodja skupine Podpis:</w:t>
            </w:r>
          </w:p>
        </w:tc>
        <w:tc>
          <w:tcPr>
            <w:tcW w:w="3378" w:type="pct"/>
          </w:tcPr>
          <w:p w14:paraId="05563EA2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4511ABDC" w14:textId="77777777" w:rsidTr="008C2258">
        <w:tc>
          <w:tcPr>
            <w:tcW w:w="1622" w:type="pct"/>
          </w:tcPr>
          <w:p w14:paraId="14D2F4AA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t>Datum</w:t>
            </w:r>
            <w:r w:rsidRPr="003F0230">
              <w:t>:</w:t>
            </w:r>
          </w:p>
        </w:tc>
        <w:tc>
          <w:tcPr>
            <w:tcW w:w="3378" w:type="pct"/>
          </w:tcPr>
          <w:p w14:paraId="7C00C850" w14:textId="1D73E51F" w:rsidR="00055AF7" w:rsidRPr="00C607C5" w:rsidRDefault="00860D55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0.2024</w:t>
            </w:r>
          </w:p>
        </w:tc>
      </w:tr>
    </w:tbl>
    <w:p w14:paraId="51FAE812" w14:textId="77777777" w:rsidR="00055AF7" w:rsidRDefault="00055AF7" w:rsidP="00055AF7"/>
    <w:p w14:paraId="21A5C984" w14:textId="77777777" w:rsidR="00055AF7" w:rsidRPr="00C607C5" w:rsidRDefault="00055AF7" w:rsidP="00055AF7">
      <w:r>
        <w:t>Oddaja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2641"/>
        <w:gridCol w:w="6421"/>
      </w:tblGrid>
      <w:tr w:rsidR="00055AF7" w:rsidRPr="00C607C5" w14:paraId="460FBC18" w14:textId="77777777" w:rsidTr="008C2258">
        <w:tc>
          <w:tcPr>
            <w:tcW w:w="1457" w:type="pct"/>
          </w:tcPr>
          <w:p w14:paraId="703091A9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um</w:t>
            </w:r>
          </w:p>
        </w:tc>
        <w:tc>
          <w:tcPr>
            <w:tcW w:w="3543" w:type="pct"/>
          </w:tcPr>
          <w:p w14:paraId="1250EFE4" w14:textId="3A0EF9EF" w:rsidR="00055AF7" w:rsidRPr="00C607C5" w:rsidRDefault="00860D55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10.2024</w:t>
            </w:r>
          </w:p>
        </w:tc>
      </w:tr>
    </w:tbl>
    <w:p w14:paraId="64AFBC62" w14:textId="77777777" w:rsidR="00055AF7" w:rsidRPr="00C607C5" w:rsidRDefault="00055AF7" w:rsidP="00055AF7"/>
    <w:p w14:paraId="44DAE95F" w14:textId="77777777" w:rsidR="00055AF7" w:rsidRDefault="00055AF7" w:rsidP="00055AF7"/>
    <w:p w14:paraId="1D37BF53" w14:textId="77777777" w:rsidR="00055AF7" w:rsidRDefault="00055AF7" w:rsidP="00055AF7"/>
    <w:p w14:paraId="7EB39682" w14:textId="77777777" w:rsidR="00055AF7" w:rsidRDefault="00055AF7" w:rsidP="00055AF7"/>
    <w:p w14:paraId="4AA204BE" w14:textId="77777777" w:rsidR="00055AF7" w:rsidRDefault="00055AF7" w:rsidP="00055AF7"/>
    <w:p w14:paraId="449CCF41" w14:textId="77777777" w:rsidR="00055AF7" w:rsidRDefault="00055AF7" w:rsidP="00055AF7"/>
    <w:p w14:paraId="4EC7CF79" w14:textId="77777777" w:rsidR="00055AF7" w:rsidRDefault="00055AF7" w:rsidP="00055AF7"/>
    <w:p w14:paraId="626F2D25" w14:textId="77777777" w:rsidR="00055AF7" w:rsidRDefault="00055AF7" w:rsidP="00055AF7"/>
    <w:p w14:paraId="5E23DCA0" w14:textId="77777777" w:rsidR="00055AF7" w:rsidRDefault="00055AF7" w:rsidP="00055AF7"/>
    <w:p w14:paraId="20D3CD74" w14:textId="77777777" w:rsidR="00055AF7" w:rsidRPr="00CB452E" w:rsidRDefault="00055AF7" w:rsidP="00055AF7">
      <w:pPr>
        <w:rPr>
          <w:rFonts w:eastAsia="Times New Roman" w:cs="Times New Roman"/>
          <w:sz w:val="16"/>
          <w:szCs w:val="16"/>
          <w:lang w:eastAsia="sl-SI"/>
        </w:rPr>
      </w:pPr>
      <w:r w:rsidRPr="00CB452E">
        <w:rPr>
          <w:rFonts w:eastAsia="Times New Roman" w:cs="Times New Roman"/>
          <w:b/>
          <w:bCs/>
          <w:sz w:val="16"/>
          <w:szCs w:val="16"/>
          <w:lang w:eastAsia="sl-SI"/>
        </w:rPr>
        <w:t>*</w:t>
      </w:r>
      <w:bookmarkEnd w:id="1"/>
      <w:r w:rsidRPr="00CB452E">
        <w:rPr>
          <w:rFonts w:eastAsia="Times New Roman" w:cs="Times New Roman"/>
          <w:b/>
          <w:bCs/>
          <w:sz w:val="16"/>
          <w:szCs w:val="16"/>
          <w:lang w:eastAsia="sl-SI"/>
        </w:rPr>
        <w:t>Možne vloge</w:t>
      </w:r>
      <w:r w:rsidRPr="00CB452E">
        <w:rPr>
          <w:rFonts w:eastAsia="Times New Roman" w:cs="Times New Roman"/>
          <w:sz w:val="16"/>
          <w:szCs w:val="16"/>
          <w:lang w:eastAsia="sl-SI"/>
        </w:rPr>
        <w:t>: Vsaka ekipa mora dodeliti naslednje vloge:</w:t>
      </w:r>
    </w:p>
    <w:p w14:paraId="787DA11F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ekipe: Odgovoren za usklajevanje in komunikacijo.</w:t>
      </w:r>
    </w:p>
    <w:p w14:paraId="069B1521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raziskave: Skrbi za zbiranje podatkov in osnovne raziskave.</w:t>
      </w:r>
    </w:p>
    <w:p w14:paraId="06865800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razvoja: vodi izvajanje in tehnične vidike.</w:t>
      </w:r>
    </w:p>
    <w:p w14:paraId="6AEAB6A3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predstavitve: Osredotoča se na pripravo in izvedbo končne predstavitve.</w:t>
      </w:r>
    </w:p>
    <w:p w14:paraId="496D85B9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dokumentacije: Zagotavlja, da je vse delo ustrezno dokumentirano.</w:t>
      </w:r>
    </w:p>
    <w:p w14:paraId="1A06D7D0" w14:textId="09AFE373" w:rsidR="00055AF7" w:rsidRPr="00055AF7" w:rsidRDefault="00055AF7" w:rsidP="00055AF7">
      <w:pPr>
        <w:ind w:firstLine="708"/>
      </w:pPr>
      <w:r w:rsidRPr="00CB452E">
        <w:rPr>
          <w:rFonts w:eastAsia="Times New Roman" w:cs="Times New Roman"/>
          <w:sz w:val="16"/>
          <w:szCs w:val="16"/>
          <w:lang w:eastAsia="sl-SI"/>
        </w:rPr>
        <w:t>- itd.</w:t>
      </w:r>
    </w:p>
    <w:sectPr w:rsidR="00055AF7" w:rsidRPr="00055AF7" w:rsidSect="00055A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212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92393" w14:textId="77777777" w:rsidR="003067B5" w:rsidRDefault="003067B5" w:rsidP="00055AF7">
      <w:pPr>
        <w:spacing w:after="0" w:line="240" w:lineRule="auto"/>
      </w:pPr>
      <w:r>
        <w:separator/>
      </w:r>
    </w:p>
  </w:endnote>
  <w:endnote w:type="continuationSeparator" w:id="0">
    <w:p w14:paraId="446DAD49" w14:textId="77777777" w:rsidR="003067B5" w:rsidRDefault="003067B5" w:rsidP="00055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 Light">
    <w:charset w:val="00"/>
    <w:family w:val="swiss"/>
    <w:pitch w:val="variable"/>
    <w:sig w:usb0="A00002EF" w:usb1="5000207B" w:usb2="00000000" w:usb3="00000000" w:csb0="0000019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Poppins">
    <w:charset w:val="4D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IBM Plex Sans SemiBold">
    <w:charset w:val="00"/>
    <w:family w:val="swiss"/>
    <w:pitch w:val="variable"/>
    <w:sig w:usb0="A00002EF" w:usb1="5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38849" w14:textId="77777777" w:rsidR="00055AF7" w:rsidRDefault="00055AF7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EAA32" w14:textId="77777777" w:rsidR="00055AF7" w:rsidRDefault="00055AF7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480B8" w14:textId="77777777" w:rsidR="00055AF7" w:rsidRDefault="00055AF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F827C" w14:textId="77777777" w:rsidR="003067B5" w:rsidRDefault="003067B5" w:rsidP="00055AF7">
      <w:pPr>
        <w:spacing w:after="0" w:line="240" w:lineRule="auto"/>
      </w:pPr>
      <w:r>
        <w:separator/>
      </w:r>
    </w:p>
  </w:footnote>
  <w:footnote w:type="continuationSeparator" w:id="0">
    <w:p w14:paraId="3E3BB198" w14:textId="77777777" w:rsidR="003067B5" w:rsidRDefault="003067B5" w:rsidP="00055A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E0922" w14:textId="77777777" w:rsidR="00055AF7" w:rsidRDefault="00055AF7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D3749" w14:textId="020EC63C" w:rsidR="00055AF7" w:rsidRDefault="00055AF7">
    <w:pPr>
      <w:pStyle w:val="Glav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BD7AE7D" wp14:editId="6C4D97D9">
          <wp:simplePos x="0" y="0"/>
          <wp:positionH relativeFrom="column">
            <wp:posOffset>4205605</wp:posOffset>
          </wp:positionH>
          <wp:positionV relativeFrom="paragraph">
            <wp:posOffset>173355</wp:posOffset>
          </wp:positionV>
          <wp:extent cx="1539875" cy="259715"/>
          <wp:effectExtent l="0" t="0" r="3175" b="6985"/>
          <wp:wrapSquare wrapText="bothSides"/>
          <wp:docPr id="11" name="Slika 11" descr="Slika, ki vsebuje besede besedilo, pisava, grafika, logotip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 descr="Slika, ki vsebuje besede besedilo, pisava, grafika, logotip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9875" cy="259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7C757A1" wp14:editId="3579BD7D">
          <wp:simplePos x="0" y="0"/>
          <wp:positionH relativeFrom="column">
            <wp:posOffset>0</wp:posOffset>
          </wp:positionH>
          <wp:positionV relativeFrom="paragraph">
            <wp:posOffset>173355</wp:posOffset>
          </wp:positionV>
          <wp:extent cx="1440000" cy="302063"/>
          <wp:effectExtent l="0" t="0" r="0" b="3175"/>
          <wp:wrapSquare wrapText="bothSides"/>
          <wp:docPr id="14" name="Slika 14" descr="Slika, ki vsebuje besede posnetek zaslona, električno modra, pisava, grafik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Slika, ki vsebuje besede posnetek zaslona, električno modra, pisava, grafika&#10;&#10;Opis je samodejno ustvarjen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020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B4193" w14:textId="77777777" w:rsidR="00055AF7" w:rsidRDefault="00055AF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2736D7"/>
    <w:multiLevelType w:val="hybridMultilevel"/>
    <w:tmpl w:val="1A7A34A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667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NjU1MDO2NDIysrRQ0lEKTi0uzszPAykwrAUAXw3KwiwAAAA="/>
  </w:docVars>
  <w:rsids>
    <w:rsidRoot w:val="00055AF7"/>
    <w:rsid w:val="00055AF7"/>
    <w:rsid w:val="00302F14"/>
    <w:rsid w:val="003067B5"/>
    <w:rsid w:val="005A6FF9"/>
    <w:rsid w:val="005E4B1D"/>
    <w:rsid w:val="00860D55"/>
    <w:rsid w:val="00963278"/>
    <w:rsid w:val="00AF3626"/>
    <w:rsid w:val="00C47CBE"/>
    <w:rsid w:val="00C51E48"/>
    <w:rsid w:val="00D149B2"/>
    <w:rsid w:val="00E164DA"/>
    <w:rsid w:val="00EB1BC4"/>
    <w:rsid w:val="00ED6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D5FF2E"/>
  <w15:chartTrackingRefBased/>
  <w15:docId w15:val="{8B13D980-4E8C-4F10-8C9C-B7032C4A9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55AF7"/>
    <w:pPr>
      <w:spacing w:after="180" w:line="274" w:lineRule="auto"/>
    </w:pPr>
    <w:rPr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55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55AF7"/>
  </w:style>
  <w:style w:type="paragraph" w:styleId="Noga">
    <w:name w:val="footer"/>
    <w:basedOn w:val="Navaden"/>
    <w:link w:val="NogaZnak"/>
    <w:uiPriority w:val="99"/>
    <w:unhideWhenUsed/>
    <w:rsid w:val="00055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55AF7"/>
  </w:style>
  <w:style w:type="paragraph" w:styleId="Odstavekseznama">
    <w:name w:val="List Paragraph"/>
    <w:basedOn w:val="Navaden"/>
    <w:uiPriority w:val="34"/>
    <w:qFormat/>
    <w:rsid w:val="00055AF7"/>
    <w:pPr>
      <w:spacing w:line="240" w:lineRule="auto"/>
      <w:ind w:left="720" w:hanging="288"/>
      <w:contextualSpacing/>
    </w:pPr>
    <w:rPr>
      <w:color w:val="28236E" w:themeColor="text2"/>
    </w:rPr>
  </w:style>
  <w:style w:type="character" w:styleId="Naslovknjige">
    <w:name w:val="Book Title"/>
    <w:aliases w:val="Poudarek navajanje 1"/>
    <w:uiPriority w:val="33"/>
    <w:qFormat/>
    <w:rsid w:val="00055AF7"/>
    <w:rPr>
      <w:rFonts w:ascii="IBM Plex Sans" w:hAnsi="IBM Plex Sans" w:cs="Poppins"/>
      <w:b/>
      <w:bCs/>
      <w:color w:val="28236E" w:themeColor="text2"/>
      <w:sz w:val="24"/>
      <w:szCs w:val="24"/>
      <w:lang w:val="en-GB"/>
    </w:rPr>
  </w:style>
  <w:style w:type="table" w:styleId="Tabelamrea">
    <w:name w:val="Table Grid"/>
    <w:basedOn w:val="Navadnatabela"/>
    <w:uiPriority w:val="59"/>
    <w:rsid w:val="00055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povezava">
    <w:name w:val="Hyperlink"/>
    <w:basedOn w:val="Privzetapisavaodstavka"/>
    <w:uiPriority w:val="99"/>
    <w:unhideWhenUsed/>
    <w:rsid w:val="00860D55"/>
    <w:rPr>
      <w:color w:val="0000FF" w:themeColor="hyperlink"/>
      <w:u w:val="single"/>
    </w:rPr>
  </w:style>
  <w:style w:type="character" w:styleId="Nerazreenaomemba">
    <w:name w:val="Unresolved Mention"/>
    <w:basedOn w:val="Privzetapisavaodstavka"/>
    <w:uiPriority w:val="99"/>
    <w:semiHidden/>
    <w:unhideWhenUsed/>
    <w:rsid w:val="00860D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nik.pbranik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0</Words>
  <Characters>1488</Characters>
  <Application>Microsoft Office Word</Application>
  <DocSecurity>0</DocSecurity>
  <Lines>12</Lines>
  <Paragraphs>3</Paragraphs>
  <ScaleCrop>false</ScaleCrop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aša Petelin Bačar</dc:creator>
  <cp:keywords/>
  <dc:description/>
  <cp:lastModifiedBy>Luka Krašna</cp:lastModifiedBy>
  <cp:revision>2</cp:revision>
  <dcterms:created xsi:type="dcterms:W3CDTF">2024-10-03T09:50:00Z</dcterms:created>
  <dcterms:modified xsi:type="dcterms:W3CDTF">2024-10-0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873302-a5e2-4478-b241-41d51cec5527</vt:lpwstr>
  </property>
</Properties>
</file>